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0BC33" w14:textId="77777777" w:rsidR="00370596" w:rsidRDefault="00370596" w:rsidP="00C131A5">
      <w:pPr>
        <w:pStyle w:val="Standard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7B55A62" w14:textId="3081665D" w:rsidR="00105BAA" w:rsidRDefault="00105BAA" w:rsidP="00C131A5">
      <w:pPr>
        <w:pStyle w:val="Standard"/>
        <w:spacing w:after="0"/>
        <w:jc w:val="center"/>
        <w:rPr>
          <w:rFonts w:ascii="Arial" w:hAnsi="Arial" w:cs="Arial"/>
          <w:sz w:val="28"/>
          <w:szCs w:val="28"/>
        </w:rPr>
      </w:pPr>
      <w:r w:rsidRPr="007F7145">
        <w:rPr>
          <w:rFonts w:ascii="Arial" w:hAnsi="Arial" w:cs="Arial"/>
          <w:b/>
          <w:bCs/>
          <w:sz w:val="28"/>
          <w:szCs w:val="28"/>
        </w:rPr>
        <w:t>Bath Research in International Development (BRID) fund</w:t>
      </w:r>
    </w:p>
    <w:p w14:paraId="4E9C0EBE" w14:textId="57318916" w:rsidR="00915C6B" w:rsidRPr="00915C6B" w:rsidRDefault="00915C6B" w:rsidP="00C131A5">
      <w:pPr>
        <w:pStyle w:val="Standard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915C6B">
        <w:rPr>
          <w:rFonts w:ascii="Arial" w:hAnsi="Arial" w:cs="Arial"/>
          <w:b/>
          <w:bCs/>
          <w:sz w:val="28"/>
          <w:szCs w:val="28"/>
        </w:rPr>
        <w:t>Practicum Opportunity</w:t>
      </w:r>
    </w:p>
    <w:p w14:paraId="64E0F343" w14:textId="24CDF957" w:rsidR="00C62C71" w:rsidRDefault="00C62C7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0CE33B87" w14:textId="77777777" w:rsidR="00370596" w:rsidRDefault="00370596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2C80C618" w14:textId="77777777" w:rsidR="00A251D1" w:rsidRPr="007F7145" w:rsidRDefault="00A251D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742A0E9D" w14:textId="29C769C1" w:rsidR="00105BAA" w:rsidRP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 1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A</w:t>
      </w:r>
      <w:r w:rsidR="00105BAA"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bout you </w:t>
      </w:r>
    </w:p>
    <w:p w14:paraId="39AE2704" w14:textId="77777777" w:rsidR="007F7145" w:rsidRP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7724ED8F" w14:textId="64C93575" w:rsidR="006E4962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>Full Name</w:t>
      </w:r>
      <w:r w:rsidR="00517113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5538CD">
        <w:rPr>
          <w:rFonts w:ascii="Arial" w:hAnsi="Arial" w:cs="Arial"/>
          <w:color w:val="202329"/>
          <w:kern w:val="0"/>
          <w:sz w:val="22"/>
          <w:szCs w:val="22"/>
        </w:rPr>
        <w:t>_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</w:t>
      </w:r>
    </w:p>
    <w:p w14:paraId="5EE1C456" w14:textId="7A1320E1" w:rsidR="00FB08E1" w:rsidRDefault="00FB08E1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>University email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t>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  <w:r w:rsidR="00EE533E">
        <w:rPr>
          <w:rFonts w:ascii="Arial" w:hAnsi="Arial" w:cs="Arial"/>
          <w:color w:val="202329"/>
          <w:kern w:val="0"/>
          <w:sz w:val="22"/>
          <w:szCs w:val="22"/>
        </w:rPr>
        <w:t>_______</w:t>
      </w:r>
      <w:r w:rsidR="00517113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4AE15E62" w14:textId="263B7EED" w:rsidR="000E28B1" w:rsidRPr="007F7145" w:rsidRDefault="000E28B1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Student number ________________________________________________</w:t>
      </w:r>
    </w:p>
    <w:p w14:paraId="0CACC4B3" w14:textId="0DD78A55" w:rsidR="00FB08E1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Name of </w:t>
      </w:r>
      <w:r w:rsidR="00370596">
        <w:rPr>
          <w:rFonts w:ascii="Arial" w:hAnsi="Arial" w:cs="Arial"/>
          <w:color w:val="202329"/>
          <w:kern w:val="0"/>
          <w:sz w:val="22"/>
          <w:szCs w:val="22"/>
        </w:rPr>
        <w:t>MSc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</w:t>
      </w:r>
      <w:r w:rsidR="00EE533E">
        <w:rPr>
          <w:rFonts w:ascii="Arial" w:hAnsi="Arial" w:cs="Arial"/>
          <w:color w:val="202329"/>
          <w:kern w:val="0"/>
          <w:sz w:val="22"/>
          <w:szCs w:val="22"/>
        </w:rPr>
        <w:t>_</w:t>
      </w:r>
      <w:r w:rsidR="00370596">
        <w:rPr>
          <w:rFonts w:ascii="Arial" w:hAnsi="Arial" w:cs="Arial"/>
          <w:color w:val="202329"/>
          <w:kern w:val="0"/>
          <w:sz w:val="22"/>
          <w:szCs w:val="22"/>
        </w:rPr>
        <w:t>______________________</w:t>
      </w:r>
      <w:r w:rsidR="00517113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23719A8C" w14:textId="3FFDFCC9" w:rsidR="00FB08E1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Name of </w:t>
      </w:r>
      <w:r w:rsidR="005538CD">
        <w:rPr>
          <w:rFonts w:ascii="Arial" w:hAnsi="Arial" w:cs="Arial"/>
          <w:color w:val="202329"/>
          <w:kern w:val="0"/>
          <w:sz w:val="22"/>
          <w:szCs w:val="22"/>
        </w:rPr>
        <w:t xml:space="preserve">Practicum </w:t>
      </w:r>
      <w:r w:rsidR="00EE533E">
        <w:rPr>
          <w:rFonts w:ascii="Arial" w:hAnsi="Arial" w:cs="Arial"/>
          <w:color w:val="202329"/>
          <w:kern w:val="0"/>
          <w:sz w:val="22"/>
          <w:szCs w:val="22"/>
        </w:rPr>
        <w:t>Employer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_______</w:t>
      </w:r>
      <w:r w:rsidR="00370596">
        <w:rPr>
          <w:rFonts w:ascii="Arial" w:hAnsi="Arial" w:cs="Arial"/>
          <w:color w:val="202329"/>
          <w:kern w:val="0"/>
          <w:sz w:val="22"/>
          <w:szCs w:val="22"/>
        </w:rPr>
        <w:t>_</w:t>
      </w:r>
      <w:r w:rsidR="00517113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0EA4BB82" w14:textId="3274A580" w:rsidR="00105BAA" w:rsidRDefault="00EE533E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Location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370596">
        <w:rPr>
          <w:rFonts w:ascii="Arial" w:hAnsi="Arial" w:cs="Arial"/>
          <w:color w:val="202329"/>
          <w:kern w:val="0"/>
          <w:sz w:val="22"/>
          <w:szCs w:val="22"/>
        </w:rPr>
        <w:t>___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</w:t>
      </w:r>
      <w:r>
        <w:rPr>
          <w:rFonts w:ascii="Arial" w:hAnsi="Arial" w:cs="Arial"/>
          <w:color w:val="202329"/>
          <w:kern w:val="0"/>
          <w:sz w:val="22"/>
          <w:szCs w:val="22"/>
        </w:rPr>
        <w:t>____</w:t>
      </w:r>
      <w:r w:rsidR="00370596">
        <w:rPr>
          <w:rFonts w:ascii="Arial" w:hAnsi="Arial" w:cs="Arial"/>
          <w:color w:val="202329"/>
          <w:kern w:val="0"/>
          <w:sz w:val="22"/>
          <w:szCs w:val="22"/>
        </w:rPr>
        <w:t>_</w:t>
      </w:r>
      <w:r w:rsidR="00517113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770A32D7" w14:textId="1614AE6F" w:rsidR="009431D8" w:rsidRPr="007F7145" w:rsidRDefault="00370596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 xml:space="preserve">Start and end dates of </w:t>
      </w:r>
      <w:r w:rsidR="009431D8">
        <w:rPr>
          <w:rFonts w:ascii="Arial" w:hAnsi="Arial" w:cs="Arial"/>
          <w:color w:val="202329"/>
          <w:kern w:val="0"/>
          <w:sz w:val="22"/>
          <w:szCs w:val="22"/>
        </w:rPr>
        <w:t>p</w:t>
      </w:r>
      <w:r w:rsidR="00ED0C4B">
        <w:rPr>
          <w:rFonts w:ascii="Arial" w:hAnsi="Arial" w:cs="Arial"/>
          <w:color w:val="202329"/>
          <w:kern w:val="0"/>
          <w:sz w:val="22"/>
          <w:szCs w:val="22"/>
        </w:rPr>
        <w:t>racticum</w:t>
      </w:r>
      <w:r w:rsidR="00517113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9431D8">
        <w:rPr>
          <w:rFonts w:ascii="Arial" w:hAnsi="Arial" w:cs="Arial"/>
          <w:color w:val="202329"/>
          <w:kern w:val="0"/>
          <w:sz w:val="22"/>
          <w:szCs w:val="22"/>
        </w:rPr>
        <w:t>___________________________________</w:t>
      </w:r>
    </w:p>
    <w:p w14:paraId="19EA5252" w14:textId="232C63B7" w:rsidR="00A251D1" w:rsidRDefault="00A251D1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8FA2530" w14:textId="77777777" w:rsidR="00370596" w:rsidRDefault="00370596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2B122771" w14:textId="3850BB47" w:rsidR="00370596" w:rsidRPr="00C62C71" w:rsidRDefault="00370596" w:rsidP="00370596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 2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</w:t>
      </w:r>
      <w:r>
        <w:rPr>
          <w:rFonts w:ascii="Arial" w:hAnsi="Arial" w:cs="Arial"/>
          <w:b/>
          <w:bCs/>
          <w:color w:val="202329"/>
          <w:kern w:val="0"/>
          <w:sz w:val="22"/>
          <w:szCs w:val="22"/>
        </w:rPr>
        <w:t>Job description</w:t>
      </w:r>
    </w:p>
    <w:p w14:paraId="727FD278" w14:textId="77777777" w:rsidR="00370596" w:rsidRPr="007C3DF4" w:rsidRDefault="00370596" w:rsidP="00370596">
      <w:pPr>
        <w:rPr>
          <w:rFonts w:ascii="Arial" w:hAnsi="Arial" w:cs="Arial"/>
          <w:b/>
          <w:sz w:val="22"/>
          <w:szCs w:val="22"/>
          <w:lang w:val="en-US"/>
        </w:rPr>
      </w:pPr>
    </w:p>
    <w:p w14:paraId="2CBA3D2E" w14:textId="0C2D77E0" w:rsidR="00370596" w:rsidRDefault="00370596" w:rsidP="00370596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Please </w:t>
      </w:r>
      <w:r>
        <w:rPr>
          <w:rFonts w:ascii="Arial" w:hAnsi="Arial" w:cs="Arial"/>
          <w:color w:val="202329"/>
          <w:kern w:val="0"/>
          <w:sz w:val="22"/>
          <w:szCs w:val="22"/>
        </w:rPr>
        <w:t>sum up your practicum in a couple of sentences, and then explain</w:t>
      </w: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 how BRID-fund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ing would </w:t>
      </w:r>
      <w:r w:rsidRPr="007C3DF4">
        <w:rPr>
          <w:rFonts w:ascii="Arial" w:hAnsi="Arial" w:cs="Arial"/>
          <w:color w:val="202329"/>
          <w:kern w:val="0"/>
          <w:sz w:val="22"/>
          <w:szCs w:val="22"/>
        </w:rPr>
        <w:t>help achieve your goals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.  </w:t>
      </w:r>
    </w:p>
    <w:p w14:paraId="7FC9E3A6" w14:textId="77777777" w:rsidR="00370596" w:rsidRDefault="00370596" w:rsidP="00370596">
      <w:pPr>
        <w:rPr>
          <w:rFonts w:ascii="Arial" w:hAnsi="Arial" w:cs="Arial"/>
          <w:color w:val="202329"/>
          <w:kern w:val="0"/>
          <w:sz w:val="22"/>
          <w:szCs w:val="22"/>
        </w:rPr>
      </w:pPr>
    </w:p>
    <w:p w14:paraId="7F2F649E" w14:textId="77777777" w:rsidR="00370596" w:rsidRPr="00C62C71" w:rsidRDefault="00370596" w:rsidP="00370596">
      <w:pPr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 xml:space="preserve">We </w:t>
      </w:r>
      <w:r w:rsidRPr="00C62C71">
        <w:rPr>
          <w:rFonts w:ascii="Arial" w:hAnsi="Arial" w:cs="Arial"/>
          <w:color w:val="202329"/>
          <w:kern w:val="0"/>
          <w:sz w:val="22"/>
          <w:szCs w:val="22"/>
        </w:rPr>
        <w:t>particularly encourage proposals that aim to strengthen established partnerships between</w:t>
      </w:r>
    </w:p>
    <w:p w14:paraId="5833F16A" w14:textId="77777777" w:rsidR="00370596" w:rsidRPr="00C62C71" w:rsidRDefault="00370596" w:rsidP="00370596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 xml:space="preserve">CDS and research partners in </w:t>
      </w:r>
      <w:proofErr w:type="gramStart"/>
      <w:r w:rsidRPr="00C62C71">
        <w:rPr>
          <w:rFonts w:ascii="Arial" w:hAnsi="Arial" w:cs="Arial"/>
          <w:color w:val="202329"/>
          <w:kern w:val="0"/>
          <w:sz w:val="22"/>
          <w:szCs w:val="22"/>
        </w:rPr>
        <w:t>low and middle income</w:t>
      </w:r>
      <w:proofErr w:type="gramEnd"/>
      <w:r w:rsidRPr="00C62C71">
        <w:rPr>
          <w:rFonts w:ascii="Arial" w:hAnsi="Arial" w:cs="Arial"/>
          <w:color w:val="202329"/>
          <w:kern w:val="0"/>
          <w:sz w:val="22"/>
          <w:szCs w:val="22"/>
        </w:rPr>
        <w:t xml:space="preserve"> countries and/or with representatives of</w:t>
      </w:r>
    </w:p>
    <w:p w14:paraId="5BC15EA0" w14:textId="14018709" w:rsidR="00370596" w:rsidRDefault="00370596" w:rsidP="00370596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>particularly disadvantaged groups. If this applies to your work, please provide details here.</w:t>
      </w:r>
    </w:p>
    <w:p w14:paraId="24580847" w14:textId="3726B06A" w:rsidR="00370596" w:rsidRDefault="00370596" w:rsidP="00370596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B2EC27" wp14:editId="624A9CAF">
                <wp:simplePos x="0" y="0"/>
                <wp:positionH relativeFrom="margin">
                  <wp:align>left</wp:align>
                </wp:positionH>
                <wp:positionV relativeFrom="paragraph">
                  <wp:posOffset>303530</wp:posOffset>
                </wp:positionV>
                <wp:extent cx="6198870" cy="3286125"/>
                <wp:effectExtent l="0" t="0" r="11430" b="2857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3286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E50B1" w14:textId="77777777" w:rsidR="00370596" w:rsidRPr="005E1B38" w:rsidRDefault="00370596" w:rsidP="00370596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5E1B38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About the project</w:t>
                            </w:r>
                            <w:r w:rsidRPr="005E1B38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1AA50D1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DEB5CCF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95446D8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12E978D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378AFDA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7FEF771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B677B33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BEE2281" w14:textId="77777777" w:rsidR="00370596" w:rsidRPr="005E1B38" w:rsidRDefault="00370596" w:rsidP="00370596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E1B38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Main duties and responsibilities</w:t>
                            </w:r>
                            <w:r w:rsidRPr="005E1B38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9AE7393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4949788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0386210A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BAE2E03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427F776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C4D69EC" w14:textId="77777777" w:rsidR="00370596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00E5468C" w14:textId="77777777" w:rsidR="00370596" w:rsidRPr="00C62C71" w:rsidRDefault="00370596" w:rsidP="0037059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2EC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3.9pt;width:488.1pt;height:258.7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" fillcolor="window" strokeweight=".5pt">
                <v:textbox>
                  <w:txbxContent>
                    <w:p w14:paraId="303E50B1" w14:textId="77777777" w:rsidR="00370596" w:rsidRPr="005E1B38" w:rsidRDefault="00370596" w:rsidP="00370596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</w:pPr>
                      <w:r w:rsidRPr="005E1B38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About the project</w:t>
                      </w:r>
                      <w:r w:rsidRPr="005E1B38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</w:p>
                    <w:p w14:paraId="61AA50D1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DEB5CCF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95446D8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12E978D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378AFDA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7FEF771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B677B33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BEE2281" w14:textId="77777777" w:rsidR="00370596" w:rsidRPr="005E1B38" w:rsidRDefault="00370596" w:rsidP="00370596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5E1B38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Main duties and responsibilities</w:t>
                      </w:r>
                      <w:r w:rsidRPr="005E1B38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</w:p>
                    <w:p w14:paraId="39AE7393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4949788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0386210A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BAE2E03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427F776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C4D69EC" w14:textId="77777777" w:rsidR="00370596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00E5468C" w14:textId="77777777" w:rsidR="00370596" w:rsidRPr="00C62C71" w:rsidRDefault="00370596" w:rsidP="0037059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B452BEC" w14:textId="36C82455" w:rsidR="00370596" w:rsidRDefault="00370596" w:rsidP="00370596">
      <w:pPr>
        <w:rPr>
          <w:rFonts w:ascii="Arial" w:hAnsi="Arial" w:cs="Arial"/>
          <w:color w:val="202329"/>
          <w:kern w:val="0"/>
          <w:sz w:val="22"/>
          <w:szCs w:val="22"/>
        </w:rPr>
      </w:pPr>
    </w:p>
    <w:p w14:paraId="764C7879" w14:textId="77777777" w:rsidR="00370596" w:rsidRDefault="00370596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6D673522" w14:textId="77777777" w:rsidR="00370596" w:rsidRDefault="00370596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1C6303AD" w14:textId="5A6B7732" w:rsidR="00370596" w:rsidRDefault="00370596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67C8A13D" w14:textId="77777777" w:rsidR="00370596" w:rsidRDefault="00370596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4E58BCE6" w14:textId="114BA9FE" w:rsidR="00A06DE0" w:rsidRPr="00FE4927" w:rsidRDefault="00896043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Section </w:t>
      </w:r>
      <w:r w:rsidR="00370596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3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</w:t>
      </w:r>
      <w:r w:rsidR="00FE4927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– </w:t>
      </w:r>
      <w:r w:rsidR="00105BAA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Financial Breakdown</w:t>
      </w:r>
    </w:p>
    <w:p w14:paraId="4B95AD65" w14:textId="77777777" w:rsidR="0067033A" w:rsidRPr="007C3DF4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4AE261C2" w14:textId="4A668CFF" w:rsidR="00A06DE0" w:rsidRDefault="00105BAA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Total amount requested from the BRID Fund 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>__________________________</w:t>
      </w:r>
    </w:p>
    <w:p w14:paraId="5B3BFFCE" w14:textId="728B6B84" w:rsidR="0067033A" w:rsidRDefault="0067033A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i/>
          <w:iCs/>
          <w:color w:val="202329"/>
          <w:kern w:val="0"/>
          <w:sz w:val="22"/>
          <w:szCs w:val="22"/>
        </w:rPr>
        <w:t>in GBP, maximum £2</w:t>
      </w:r>
      <w:r w:rsidR="00951DD9">
        <w:rPr>
          <w:rFonts w:ascii="Arial" w:hAnsi="Arial" w:cs="Arial"/>
          <w:i/>
          <w:iCs/>
          <w:color w:val="202329"/>
          <w:kern w:val="0"/>
          <w:sz w:val="22"/>
          <w:szCs w:val="22"/>
        </w:rPr>
        <w:t>,</w:t>
      </w:r>
      <w:r w:rsidRPr="0067033A">
        <w:rPr>
          <w:rFonts w:ascii="Arial" w:hAnsi="Arial" w:cs="Arial"/>
          <w:i/>
          <w:iCs/>
          <w:color w:val="202329"/>
          <w:kern w:val="0"/>
          <w:sz w:val="22"/>
          <w:szCs w:val="22"/>
        </w:rPr>
        <w:t>000</w:t>
      </w:r>
    </w:p>
    <w:p w14:paraId="36B106E6" w14:textId="406276A1" w:rsidR="000C6EE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</w:p>
    <w:p w14:paraId="71A8B9D3" w14:textId="6C219005" w:rsidR="000C6EE5" w:rsidRPr="00C131A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C131A5">
        <w:rPr>
          <w:rFonts w:ascii="Arial" w:hAnsi="Arial" w:cs="Arial"/>
          <w:color w:val="202329"/>
          <w:kern w:val="0"/>
          <w:sz w:val="22"/>
          <w:szCs w:val="22"/>
        </w:rPr>
        <w:t>Please provide a full breakdown of costs for the total requested.</w:t>
      </w:r>
      <w:r w:rsidR="00370596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bookmarkStart w:id="0" w:name="_Hlk147319446"/>
      <w:r w:rsidR="00370596">
        <w:rPr>
          <w:rFonts w:ascii="Arial" w:hAnsi="Arial" w:cs="Arial"/>
          <w:color w:val="202329"/>
          <w:kern w:val="0"/>
          <w:sz w:val="22"/>
          <w:szCs w:val="22"/>
        </w:rPr>
        <w:t xml:space="preserve">Please include any agreement for match funding you have made with your practicum provider. </w:t>
      </w:r>
      <w:bookmarkEnd w:id="0"/>
    </w:p>
    <w:p w14:paraId="6B8432C3" w14:textId="504E007D" w:rsidR="0067033A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noProof/>
          <w:color w:val="202329"/>
          <w:kern w:val="0"/>
          <w:sz w:val="22"/>
          <w:szCs w:val="22"/>
        </w:rPr>
        <w:drawing>
          <wp:inline distT="0" distB="0" distL="0" distR="0" wp14:anchorId="35A6E8F7" wp14:editId="2C443911">
            <wp:extent cx="6210935" cy="194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194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B749B8" w14:textId="77777777" w:rsidR="000C6EE5" w:rsidRDefault="000C6EE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31EAAFA3" w14:textId="77777777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24C1F09" w14:textId="2353EF55" w:rsidR="00A251D1" w:rsidRPr="007F714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b/>
          <w:bCs/>
          <w:color w:val="202329"/>
          <w:kern w:val="0"/>
          <w:sz w:val="22"/>
          <w:szCs w:val="22"/>
        </w:rPr>
        <w:t>Please note: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370596" w:rsidRPr="00370596">
        <w:rPr>
          <w:rFonts w:ascii="Arial" w:hAnsi="Arial" w:cs="Arial"/>
          <w:color w:val="202329"/>
          <w:kern w:val="0"/>
          <w:sz w:val="22"/>
          <w:szCs w:val="22"/>
        </w:rPr>
        <w:t xml:space="preserve">For more information email </w:t>
      </w:r>
      <w:hyperlink r:id="rId11" w:history="1">
        <w:r w:rsidR="00370596" w:rsidRPr="00FD699A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="00370596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370596" w:rsidRPr="00370596">
        <w:rPr>
          <w:rFonts w:ascii="Arial" w:hAnsi="Arial" w:cs="Arial"/>
          <w:color w:val="202329"/>
          <w:kern w:val="0"/>
          <w:sz w:val="22"/>
          <w:szCs w:val="22"/>
        </w:rPr>
        <w:t>in advance of any financial commitments. They will be able to offer guidance and support.</w:t>
      </w:r>
    </w:p>
    <w:p w14:paraId="797FC7C9" w14:textId="7AB620F6" w:rsid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6FEC3912" w14:textId="77777777" w:rsidR="00370596" w:rsidRDefault="00370596" w:rsidP="00370596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54566BC9" w14:textId="6DD86BDE" w:rsidR="00370596" w:rsidRPr="00FE4927" w:rsidRDefault="00370596" w:rsidP="00370596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F7145">
        <w:rPr>
          <w:rFonts w:ascii="Arial" w:hAnsi="Arial" w:cs="Arial"/>
          <w:b/>
          <w:bCs/>
          <w:sz w:val="22"/>
          <w:szCs w:val="22"/>
          <w:u w:val="single"/>
          <w:lang w:val="en-US"/>
        </w:rPr>
        <w:t xml:space="preserve">Section </w:t>
      </w:r>
      <w:r>
        <w:rPr>
          <w:rFonts w:ascii="Arial" w:hAnsi="Arial" w:cs="Arial"/>
          <w:b/>
          <w:bCs/>
          <w:sz w:val="22"/>
          <w:szCs w:val="22"/>
          <w:u w:val="single"/>
          <w:lang w:val="en-US"/>
        </w:rPr>
        <w:t>4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lang w:val="en-US"/>
        </w:rPr>
        <w:t>Host agreement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1271EECA" w14:textId="77777777" w:rsidR="00370596" w:rsidRPr="002A52BA" w:rsidRDefault="00370596" w:rsidP="0037059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727C4E30" w14:textId="689A0E0C" w:rsidR="00ED0C4B" w:rsidRPr="001A6ECD" w:rsidRDefault="00ED0C4B" w:rsidP="00ED0C4B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bookmarkStart w:id="1" w:name="_Hlk147319423"/>
      <w:r w:rsidRPr="001A6ECD">
        <w:rPr>
          <w:rFonts w:ascii="Arial" w:hAnsi="Arial" w:cs="Arial"/>
          <w:color w:val="202329"/>
          <w:kern w:val="0"/>
          <w:sz w:val="22"/>
          <w:szCs w:val="22"/>
        </w:rPr>
        <w:t>Your application must be accompanied by a short letter</w:t>
      </w:r>
      <w:r w:rsidR="00CB7DD3">
        <w:rPr>
          <w:rFonts w:ascii="Arial" w:hAnsi="Arial" w:cs="Arial"/>
          <w:color w:val="202329"/>
          <w:kern w:val="0"/>
          <w:sz w:val="22"/>
          <w:szCs w:val="22"/>
        </w:rPr>
        <w:t xml:space="preserve"> or email</w:t>
      </w:r>
      <w:r w:rsidRPr="001A6ECD">
        <w:rPr>
          <w:rFonts w:ascii="Arial" w:hAnsi="Arial" w:cs="Arial"/>
          <w:color w:val="202329"/>
          <w:kern w:val="0"/>
          <w:sz w:val="22"/>
          <w:szCs w:val="22"/>
        </w:rPr>
        <w:t xml:space="preserve"> of support from</w:t>
      </w:r>
      <w:r w:rsidR="00CB7DD3">
        <w:rPr>
          <w:rFonts w:ascii="Arial" w:hAnsi="Arial" w:cs="Arial"/>
          <w:color w:val="202329"/>
          <w:kern w:val="0"/>
          <w:sz w:val="22"/>
          <w:szCs w:val="22"/>
        </w:rPr>
        <w:t xml:space="preserve"> the </w:t>
      </w:r>
      <w:r w:rsidR="00370596" w:rsidRPr="00370596">
        <w:rPr>
          <w:rFonts w:ascii="Arial" w:hAnsi="Arial" w:cs="Arial"/>
          <w:color w:val="202329"/>
          <w:kern w:val="0"/>
          <w:sz w:val="22"/>
          <w:szCs w:val="22"/>
        </w:rPr>
        <w:t>proposed host organisation or academic lead</w:t>
      </w:r>
      <w:r w:rsidR="00370596" w:rsidRPr="00370596" w:rsidDel="00370596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1A6ECD">
        <w:rPr>
          <w:rFonts w:ascii="Arial" w:hAnsi="Arial" w:cs="Arial"/>
          <w:color w:val="202329"/>
          <w:kern w:val="0"/>
          <w:sz w:val="22"/>
          <w:szCs w:val="22"/>
        </w:rPr>
        <w:t>(250 words max).</w:t>
      </w:r>
      <w:r w:rsidR="00CB7DD3">
        <w:rPr>
          <w:rFonts w:ascii="Arial" w:hAnsi="Arial" w:cs="Arial"/>
          <w:color w:val="202329"/>
          <w:kern w:val="0"/>
          <w:sz w:val="22"/>
          <w:szCs w:val="22"/>
        </w:rPr>
        <w:t xml:space="preserve">  </w:t>
      </w:r>
      <w:r w:rsidRPr="001A6ECD">
        <w:rPr>
          <w:rFonts w:ascii="Arial" w:hAnsi="Arial" w:cs="Arial"/>
          <w:color w:val="202329"/>
          <w:kern w:val="0"/>
          <w:sz w:val="22"/>
          <w:szCs w:val="22"/>
        </w:rPr>
        <w:t xml:space="preserve">This can be included as an attachment with your application or emailed directly to </w:t>
      </w:r>
      <w:hyperlink r:id="rId12" w:history="1">
        <w:r w:rsidRPr="001A6ECD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Pr="001A6ECD">
        <w:rPr>
          <w:rFonts w:ascii="Arial" w:hAnsi="Arial" w:cs="Arial"/>
          <w:color w:val="202329"/>
          <w:kern w:val="0"/>
          <w:sz w:val="22"/>
          <w:szCs w:val="22"/>
        </w:rPr>
        <w:t xml:space="preserve"> before the application deadline.</w:t>
      </w:r>
    </w:p>
    <w:bookmarkEnd w:id="1"/>
    <w:p w14:paraId="25D080F9" w14:textId="77777777" w:rsidR="00ED0C4B" w:rsidRPr="001A6ECD" w:rsidRDefault="00ED0C4B" w:rsidP="00ED0C4B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64FB3678" w14:textId="77777777" w:rsidR="00ED0C4B" w:rsidRDefault="00ED0C4B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3A72E064" w14:textId="73001241" w:rsidR="00896043" w:rsidRPr="00FE4927" w:rsidRDefault="00896043" w:rsidP="00C131A5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F7145">
        <w:rPr>
          <w:rFonts w:ascii="Arial" w:hAnsi="Arial" w:cs="Arial"/>
          <w:b/>
          <w:bCs/>
          <w:sz w:val="22"/>
          <w:szCs w:val="22"/>
          <w:u w:val="single"/>
          <w:lang w:val="en-US"/>
        </w:rPr>
        <w:t xml:space="preserve">Section </w:t>
      </w:r>
      <w:r w:rsidR="00370596">
        <w:rPr>
          <w:rFonts w:ascii="Arial" w:hAnsi="Arial" w:cs="Arial"/>
          <w:b/>
          <w:bCs/>
          <w:sz w:val="22"/>
          <w:szCs w:val="22"/>
          <w:u w:val="single"/>
          <w:lang w:val="en-US"/>
        </w:rPr>
        <w:t>5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FE4927"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– 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>Signature</w:t>
      </w:r>
    </w:p>
    <w:p w14:paraId="3B0D5E2A" w14:textId="77777777" w:rsidR="0067033A" w:rsidRPr="00FE4927" w:rsidRDefault="0067033A" w:rsidP="00C131A5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5E7C8396" w14:textId="1FFFFBFD" w:rsidR="00896043" w:rsidRPr="007F7145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  <w:r w:rsidRPr="007F7145">
        <w:rPr>
          <w:rFonts w:ascii="Arial" w:hAnsi="Arial" w:cs="Arial"/>
          <w:sz w:val="22"/>
          <w:szCs w:val="22"/>
          <w:lang w:val="en-US"/>
        </w:rPr>
        <w:t>I certify that the information I have given is true.</w:t>
      </w:r>
    </w:p>
    <w:p w14:paraId="69D0EE2D" w14:textId="77777777" w:rsidR="00896043" w:rsidRPr="007F7145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66A33CC5" w14:textId="3EE51F1B" w:rsidR="00896043" w:rsidRDefault="00896043" w:rsidP="003074C6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7F7145">
        <w:rPr>
          <w:rFonts w:ascii="Arial" w:hAnsi="Arial" w:cs="Arial"/>
          <w:b/>
          <w:sz w:val="22"/>
          <w:szCs w:val="22"/>
          <w:lang w:val="en-US"/>
        </w:rPr>
        <w:t>Signature:</w:t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  <w:t xml:space="preserve">Date: </w:t>
      </w:r>
    </w:p>
    <w:p w14:paraId="76E72EDD" w14:textId="1DFDCF3F" w:rsidR="009431D8" w:rsidRDefault="009431D8" w:rsidP="003074C6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2D045A36" w14:textId="1B05978C" w:rsidR="009431D8" w:rsidRDefault="009431D8" w:rsidP="003074C6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5822EE1F" w14:textId="77777777" w:rsidR="009431D8" w:rsidRDefault="009431D8" w:rsidP="009431D8">
      <w:pPr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</w:p>
    <w:p w14:paraId="767E801E" w14:textId="42D09CFA" w:rsidR="009431D8" w:rsidRPr="009431D8" w:rsidRDefault="009431D8" w:rsidP="009431D8">
      <w:pPr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9431D8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Please email your application form directly to </w:t>
      </w:r>
      <w:hyperlink r:id="rId13" w:history="1">
        <w:r w:rsidRPr="009431D8">
          <w:rPr>
            <w:rStyle w:val="Hyperlink"/>
            <w:rFonts w:ascii="Arial" w:hAnsi="Arial" w:cs="Arial"/>
            <w:b/>
            <w:bCs/>
            <w:kern w:val="0"/>
            <w:sz w:val="22"/>
            <w:szCs w:val="22"/>
          </w:rPr>
          <w:t>brid-admin@bath.ac.uk</w:t>
        </w:r>
      </w:hyperlink>
      <w:r w:rsidRPr="009431D8">
        <w:rPr>
          <w:rFonts w:ascii="Arial" w:hAnsi="Arial" w:cs="Arial"/>
          <w:b/>
          <w:bCs/>
          <w:color w:val="202329"/>
          <w:kern w:val="0"/>
          <w:sz w:val="22"/>
          <w:szCs w:val="22"/>
        </w:rPr>
        <w:t>.</w:t>
      </w:r>
    </w:p>
    <w:p w14:paraId="409385BD" w14:textId="77777777" w:rsidR="009431D8" w:rsidRPr="003074C6" w:rsidRDefault="009431D8" w:rsidP="003074C6">
      <w:pPr>
        <w:jc w:val="both"/>
        <w:rPr>
          <w:rFonts w:ascii="Arial" w:hAnsi="Arial" w:cs="Arial"/>
          <w:sz w:val="22"/>
          <w:szCs w:val="22"/>
          <w:lang w:val="en-US"/>
        </w:rPr>
      </w:pPr>
    </w:p>
    <w:sectPr w:rsidR="009431D8" w:rsidRPr="003074C6" w:rsidSect="00915C6B">
      <w:headerReference w:type="default" r:id="rId14"/>
      <w:footerReference w:type="default" r:id="rId15"/>
      <w:pgSz w:w="11906" w:h="16838"/>
      <w:pgMar w:top="1560" w:right="1134" w:bottom="709" w:left="1134" w:header="284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42F9B" w14:textId="77777777" w:rsidR="001A3EF9" w:rsidRDefault="001A3EF9">
      <w:r>
        <w:separator/>
      </w:r>
    </w:p>
  </w:endnote>
  <w:endnote w:type="continuationSeparator" w:id="0">
    <w:p w14:paraId="06F784ED" w14:textId="77777777" w:rsidR="001A3EF9" w:rsidRDefault="001A3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CC77" w14:textId="4CE58BBF" w:rsidR="00A41439" w:rsidRDefault="000222B3">
    <w:pPr>
      <w:pStyle w:val="Footer"/>
      <w:ind w:left="-851"/>
    </w:pPr>
    <w:r w:rsidRPr="000222B3">
      <w:rPr>
        <w:rFonts w:ascii="Arial" w:hAnsi="Arial" w:cs="Arial"/>
      </w:rPr>
      <w:ptab w:relativeTo="margin" w:alignment="right" w:leader="none"/>
    </w:r>
    <w:r w:rsidRPr="000222B3">
      <w:rPr>
        <w:rFonts w:ascii="Arial" w:hAnsi="Arial" w:cs="Arial"/>
      </w:rPr>
      <w:fldChar w:fldCharType="begin"/>
    </w:r>
    <w:r w:rsidRPr="000222B3">
      <w:rPr>
        <w:rFonts w:ascii="Arial" w:hAnsi="Arial" w:cs="Arial"/>
      </w:rPr>
      <w:instrText xml:space="preserve"> PAGE   \* MERGEFORMAT </w:instrText>
    </w:r>
    <w:r w:rsidRPr="000222B3">
      <w:rPr>
        <w:rFonts w:ascii="Arial" w:hAnsi="Arial" w:cs="Arial"/>
      </w:rPr>
      <w:fldChar w:fldCharType="separate"/>
    </w:r>
    <w:r w:rsidRPr="000222B3">
      <w:rPr>
        <w:rFonts w:ascii="Arial" w:hAnsi="Arial" w:cs="Arial"/>
        <w:b/>
        <w:bCs/>
        <w:noProof/>
      </w:rPr>
      <w:t>1</w:t>
    </w:r>
    <w:r w:rsidRPr="000222B3">
      <w:rPr>
        <w:rFonts w:ascii="Arial" w:hAnsi="Arial" w:cs="Arial"/>
        <w:b/>
        <w:bCs/>
        <w:noProof/>
      </w:rPr>
      <w:fldChar w:fldCharType="end"/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</w:rPr>
      <w:t>|</w:t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7AB37" w14:textId="77777777" w:rsidR="001A3EF9" w:rsidRDefault="001A3EF9">
      <w:r>
        <w:rPr>
          <w:color w:val="000000"/>
        </w:rPr>
        <w:separator/>
      </w:r>
    </w:p>
  </w:footnote>
  <w:footnote w:type="continuationSeparator" w:id="0">
    <w:p w14:paraId="7A516FA9" w14:textId="77777777" w:rsidR="001A3EF9" w:rsidRDefault="001A3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CC75" w14:textId="73F31242" w:rsidR="00A41439" w:rsidRDefault="00E812C9">
    <w:pPr>
      <w:pStyle w:val="Header"/>
    </w:pPr>
    <w:r>
      <w:rPr>
        <w:noProof/>
      </w:rPr>
      <w:drawing>
        <wp:inline distT="0" distB="0" distL="0" distR="0" wp14:anchorId="4F106E54" wp14:editId="1696E302">
          <wp:extent cx="2933823" cy="821586"/>
          <wp:effectExtent l="0" t="0" r="0" b="0"/>
          <wp:docPr id="12" name="Picture 1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Picture 42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90"/>
                  <a:stretch/>
                </pic:blipFill>
                <pic:spPr bwMode="auto">
                  <a:xfrm>
                    <a:off x="0" y="0"/>
                    <a:ext cx="2939895" cy="8232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4D25"/>
    <w:multiLevelType w:val="multilevel"/>
    <w:tmpl w:val="AFA282F4"/>
    <w:styleLink w:val="WWNum2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" w15:restartNumberingAfterBreak="0">
    <w:nsid w:val="25141D95"/>
    <w:multiLevelType w:val="hybridMultilevel"/>
    <w:tmpl w:val="8070B3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A50D6"/>
    <w:multiLevelType w:val="multilevel"/>
    <w:tmpl w:val="C14C210A"/>
    <w:styleLink w:val="WWNum3"/>
    <w:lvl w:ilvl="0">
      <w:start w:val="1"/>
      <w:numFmt w:val="decimal"/>
      <w:lvlText w:val="(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2926597C"/>
    <w:multiLevelType w:val="hybridMultilevel"/>
    <w:tmpl w:val="6AEAFD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D73CD4"/>
    <w:multiLevelType w:val="hybridMultilevel"/>
    <w:tmpl w:val="BC9AF6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D0BF5"/>
    <w:multiLevelType w:val="multilevel"/>
    <w:tmpl w:val="EEA6F4C0"/>
    <w:styleLink w:val="WWNum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color w:val="00000A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DCD1487"/>
    <w:multiLevelType w:val="hybridMultilevel"/>
    <w:tmpl w:val="53461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4406B"/>
    <w:multiLevelType w:val="multilevel"/>
    <w:tmpl w:val="13B4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2B630E"/>
    <w:multiLevelType w:val="hybridMultilevel"/>
    <w:tmpl w:val="A47240D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56668C"/>
    <w:multiLevelType w:val="hybridMultilevel"/>
    <w:tmpl w:val="300CCC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5F0813"/>
    <w:multiLevelType w:val="hybridMultilevel"/>
    <w:tmpl w:val="4508B15C"/>
    <w:lvl w:ilvl="0" w:tplc="C79A14F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AF72E1"/>
    <w:multiLevelType w:val="hybridMultilevel"/>
    <w:tmpl w:val="D3142E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E22AF3"/>
    <w:multiLevelType w:val="hybridMultilevel"/>
    <w:tmpl w:val="B85E85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480420"/>
    <w:multiLevelType w:val="hybridMultilevel"/>
    <w:tmpl w:val="71203F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9824E7D"/>
    <w:multiLevelType w:val="hybridMultilevel"/>
    <w:tmpl w:val="B9B4CA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3959AF"/>
    <w:multiLevelType w:val="multilevel"/>
    <w:tmpl w:val="89667090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798956803">
    <w:abstractNumId w:val="5"/>
  </w:num>
  <w:num w:numId="2" w16cid:durableId="1380862275">
    <w:abstractNumId w:val="0"/>
  </w:num>
  <w:num w:numId="3" w16cid:durableId="2079403092">
    <w:abstractNumId w:val="2"/>
  </w:num>
  <w:num w:numId="4" w16cid:durableId="1248156156">
    <w:abstractNumId w:val="15"/>
  </w:num>
  <w:num w:numId="5" w16cid:durableId="1354258553">
    <w:abstractNumId w:val="5"/>
  </w:num>
  <w:num w:numId="6" w16cid:durableId="1582644997">
    <w:abstractNumId w:val="15"/>
  </w:num>
  <w:num w:numId="7" w16cid:durableId="1350371240">
    <w:abstractNumId w:val="0"/>
    <w:lvlOverride w:ilvl="0">
      <w:startOverride w:val="1"/>
    </w:lvlOverride>
  </w:num>
  <w:num w:numId="8" w16cid:durableId="66995187">
    <w:abstractNumId w:val="7"/>
  </w:num>
  <w:num w:numId="9" w16cid:durableId="37972179">
    <w:abstractNumId w:val="10"/>
  </w:num>
  <w:num w:numId="10" w16cid:durableId="2074622797">
    <w:abstractNumId w:val="9"/>
  </w:num>
  <w:num w:numId="11" w16cid:durableId="1375539996">
    <w:abstractNumId w:val="13"/>
  </w:num>
  <w:num w:numId="12" w16cid:durableId="1836072152">
    <w:abstractNumId w:val="1"/>
  </w:num>
  <w:num w:numId="13" w16cid:durableId="805389556">
    <w:abstractNumId w:val="8"/>
  </w:num>
  <w:num w:numId="14" w16cid:durableId="1182860557">
    <w:abstractNumId w:val="12"/>
  </w:num>
  <w:num w:numId="15" w16cid:durableId="1463647692">
    <w:abstractNumId w:val="4"/>
  </w:num>
  <w:num w:numId="16" w16cid:durableId="1190558839">
    <w:abstractNumId w:val="6"/>
  </w:num>
  <w:num w:numId="17" w16cid:durableId="1134250603">
    <w:abstractNumId w:val="3"/>
  </w:num>
  <w:num w:numId="18" w16cid:durableId="517239047">
    <w:abstractNumId w:val="11"/>
  </w:num>
  <w:num w:numId="19" w16cid:durableId="11369895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O3tLA0MLUwNTVW0lEKTi0uzszPAykwqgUAsXzjcCwAAAA="/>
  </w:docVars>
  <w:rsids>
    <w:rsidRoot w:val="00C01BFA"/>
    <w:rsid w:val="000222B3"/>
    <w:rsid w:val="00023C0E"/>
    <w:rsid w:val="00055F84"/>
    <w:rsid w:val="000B7D96"/>
    <w:rsid w:val="000C6EE5"/>
    <w:rsid w:val="000E28B1"/>
    <w:rsid w:val="000F12DB"/>
    <w:rsid w:val="00105BAA"/>
    <w:rsid w:val="001115F5"/>
    <w:rsid w:val="001127AD"/>
    <w:rsid w:val="0013547A"/>
    <w:rsid w:val="001664C2"/>
    <w:rsid w:val="0019115E"/>
    <w:rsid w:val="001A29C6"/>
    <w:rsid w:val="001A3EF9"/>
    <w:rsid w:val="001F39F7"/>
    <w:rsid w:val="002C6338"/>
    <w:rsid w:val="003074C6"/>
    <w:rsid w:val="00370596"/>
    <w:rsid w:val="003A72E6"/>
    <w:rsid w:val="004302E0"/>
    <w:rsid w:val="0049456D"/>
    <w:rsid w:val="004D4058"/>
    <w:rsid w:val="004F492F"/>
    <w:rsid w:val="00517113"/>
    <w:rsid w:val="00524ED0"/>
    <w:rsid w:val="005538CD"/>
    <w:rsid w:val="00554C56"/>
    <w:rsid w:val="005E1B38"/>
    <w:rsid w:val="006243E5"/>
    <w:rsid w:val="00654B8B"/>
    <w:rsid w:val="0067033A"/>
    <w:rsid w:val="006E4962"/>
    <w:rsid w:val="00794818"/>
    <w:rsid w:val="007C2600"/>
    <w:rsid w:val="007C3DF4"/>
    <w:rsid w:val="007F7145"/>
    <w:rsid w:val="00877333"/>
    <w:rsid w:val="00896043"/>
    <w:rsid w:val="008E740B"/>
    <w:rsid w:val="008F75E6"/>
    <w:rsid w:val="00915C6B"/>
    <w:rsid w:val="00921B39"/>
    <w:rsid w:val="00932FD6"/>
    <w:rsid w:val="009431D8"/>
    <w:rsid w:val="00951DD9"/>
    <w:rsid w:val="00A06DE0"/>
    <w:rsid w:val="00A251D1"/>
    <w:rsid w:val="00A33E61"/>
    <w:rsid w:val="00A734B2"/>
    <w:rsid w:val="00A74954"/>
    <w:rsid w:val="00AC5C6C"/>
    <w:rsid w:val="00AD033B"/>
    <w:rsid w:val="00B032D9"/>
    <w:rsid w:val="00C01BFA"/>
    <w:rsid w:val="00C131A5"/>
    <w:rsid w:val="00C44DB4"/>
    <w:rsid w:val="00C62C71"/>
    <w:rsid w:val="00C8012C"/>
    <w:rsid w:val="00CB7DD3"/>
    <w:rsid w:val="00CF5175"/>
    <w:rsid w:val="00DB735B"/>
    <w:rsid w:val="00E20211"/>
    <w:rsid w:val="00E22241"/>
    <w:rsid w:val="00E71282"/>
    <w:rsid w:val="00E812C9"/>
    <w:rsid w:val="00ED0828"/>
    <w:rsid w:val="00ED0C4B"/>
    <w:rsid w:val="00EE533E"/>
    <w:rsid w:val="00F20516"/>
    <w:rsid w:val="00F40254"/>
    <w:rsid w:val="00FB08E1"/>
    <w:rsid w:val="00FB3A7C"/>
    <w:rsid w:val="00FE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5BCC6B"/>
  <w15:docId w15:val="{72F01BDE-6CF5-40FF-A3CF-0149E1085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en-GB" w:eastAsia="en-GB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05BAA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/>
    </w:pPr>
    <w:rPr>
      <w:rFonts w:eastAsia="Calibri"/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  <w:spacing w:after="0"/>
    </w:pPr>
    <w:rPr>
      <w:rFonts w:eastAsia="Times New Roman"/>
      <w:sz w:val="20"/>
      <w:lang w:eastAsia="en-US"/>
    </w:rPr>
  </w:style>
  <w:style w:type="paragraph" w:styleId="Footer">
    <w:name w:val="footer"/>
    <w:basedOn w:val="Standard"/>
    <w:uiPriority w:val="99"/>
    <w:pPr>
      <w:suppressLineNumbers/>
      <w:tabs>
        <w:tab w:val="center" w:pos="4513"/>
        <w:tab w:val="right" w:pos="9026"/>
      </w:tabs>
    </w:pPr>
  </w:style>
  <w:style w:type="paragraph" w:styleId="ListParagraph">
    <w:name w:val="List Paragraph"/>
    <w:basedOn w:val="Standard"/>
    <w:pPr>
      <w:ind w:left="720"/>
    </w:pPr>
  </w:style>
  <w:style w:type="character" w:customStyle="1" w:styleId="apple-converted-space">
    <w:name w:val="apple-converted-space"/>
    <w:basedOn w:val="DefaultParagraphFont"/>
  </w:style>
  <w:style w:type="character" w:customStyle="1" w:styleId="FooterChar">
    <w:name w:val="Footer Char"/>
    <w:uiPriority w:val="99"/>
    <w:rPr>
      <w:rFonts w:eastAsia="Calibri"/>
      <w:sz w:val="22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color w:val="00000A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105BAA"/>
    <w:rPr>
      <w:b/>
      <w:bCs/>
      <w:kern w:val="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05BAA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03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3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2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2D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70596"/>
    <w:pPr>
      <w:widowControl/>
      <w:suppressAutoHyphens w:val="0"/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7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brid-admin@bath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rid-admin@bath.ac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id-admin@bath.ac.uk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E41F34D07D64E8B7835F25BE141C8" ma:contentTypeVersion="12" ma:contentTypeDescription="Create a new document." ma:contentTypeScope="" ma:versionID="ad23628680af8e5f44b543bf8db354bc">
  <xsd:schema xmlns:xsd="http://www.w3.org/2001/XMLSchema" xmlns:xs="http://www.w3.org/2001/XMLSchema" xmlns:p="http://schemas.microsoft.com/office/2006/metadata/properties" xmlns:ns3="1c9a882c-c5b8-4fd2-9d8b-c41db0783452" xmlns:ns4="7cf6eb71-28f6-4256-8eea-9c2b26a158e4" targetNamespace="http://schemas.microsoft.com/office/2006/metadata/properties" ma:root="true" ma:fieldsID="b49bf8deaa5f745ee079d690b3c52077" ns3:_="" ns4:_="">
    <xsd:import namespace="1c9a882c-c5b8-4fd2-9d8b-c41db0783452"/>
    <xsd:import namespace="7cf6eb71-28f6-4256-8eea-9c2b26a158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a882c-c5b8-4fd2-9d8b-c41db07834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6eb71-28f6-4256-8eea-9c2b26a158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3DB16-05BB-4C42-80F6-EA5A81D611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910150-C527-4D43-B0D6-6839156B4C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B859B-B60E-4FDF-90D9-6BD6AE1CF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a882c-c5b8-4fd2-9d8b-c41db0783452"/>
    <ds:schemaRef ds:uri="7cf6eb71-28f6-4256-8eea-9c2b26a158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 FOR ALLOCATION OF CONFERENCE/ RESEARCH DEVELOPMENT FUNDS</vt:lpstr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 FOR ALLOCATION OF CONFERENCE/ RESEARCH DEVELOPMENT FUNDS</dc:title>
  <dc:creator>caron staley</dc:creator>
  <cp:lastModifiedBy>Alison Borgelin</cp:lastModifiedBy>
  <cp:revision>4</cp:revision>
  <dcterms:created xsi:type="dcterms:W3CDTF">2023-10-04T12:45:00Z</dcterms:created>
  <dcterms:modified xsi:type="dcterms:W3CDTF">2023-11-2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Bath</vt:lpwstr>
  </property>
  <property fmtid="{D5CDD505-2E9C-101B-9397-08002B2CF9AE}" pid="4" name="DocSecurity">
    <vt:r8>4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E6FE41F34D07D64E8B7835F25BE141C8</vt:lpwstr>
  </property>
</Properties>
</file>